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D-Normal)</w:t>
      </w:r>
      <w:r>
        <w:t xml:space="preserve"> </w:t>
      </w:r>
      <w:r>
        <w:t xml:space="preserve">สำรอง</w:t>
      </w:r>
      <w:r>
        <w:t xml:space="preserve"> </w:t>
      </w:r>
      <w:r>
        <w:t xml:space="preserve">ทดสอบ</w:t>
      </w:r>
      <w:r>
        <w:t xml:space="preserve"> </w:t>
      </w:r>
      <w:r>
        <w:t xml:space="preserve">(Revoice)</w:t>
      </w:r>
      <w:r>
        <w:t xml:space="preserve"> </w:t>
      </w:r>
      <w:r>
        <w:t xml:space="preserve">5169</w:t>
      </w:r>
      <w:r>
        <w:t xml:space="preserve"> </w:t>
      </w:r>
      <w:r>
        <w:t xml:space="preserve">หลักการและระบบการจัดการฐานข้อมูล</w:t>
      </w:r>
      <w:r>
        <w:t xml:space="preserve"> </w:t>
      </w:r>
      <w:r>
        <w:t xml:space="preserve">15-11-65</w:t>
      </w:r>
      <w:r>
        <w:t xml:space="preserve"> </w:t>
      </w:r>
      <w:r>
        <w:t xml:space="preserve">พี่แชมป์</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09.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อาจจะไม่ใช่เครื่องใหม่คุณก็ได้นะคะอันนี้คือข้อมูล พอเราให้เป็นสารสนเทศหรือว่า information มันก็จะเริ่มรู้แล้วว่าข้อหนึ่งคืออะไรนะคะ ข้อ 2 คืออะไร มันจะมีการกำหนดหรือการจัดระเบียบตัวอักษรตัวเลข กันภาพให้เราได้ เข้าใจได้ง่ายและก็เข้าใจตรงกันหลังจากที่ เราได้สารสนเทศแล้วเราจะเกิดองค์ความรู้นะคะ ก็คือเราก็จะมีการจัดเรียงตัวอักษรเยอะๆรวมกันจนกลายเป็นหนังสือหรือเป็นเรียงความ หรือเป็นบทความใดๆก็ตามเพราะเรามีความรู้มากขึ้นนะคะ อ่านหนังสือเยอะขึ้นมีข้อมูลข่าวสารที่เกิดขึ้น มันจะเกิดสิ่งสุดท้ายก็คือภูมิปัญญาหรือว่า Wisdom ตัวนี้นะคะ ก็จะเรียงลำดับจากที่เราไม่รู้อะไรเลยนะคะ จนได้ภูมิปัญญาความรู้เกิดขึ้นมานะคะ เอาแม่คุณลักษณะของระบบข้อมูลเราก็สารสนเทศที่พึงประสงค์ขององค์กรทุกหน่วยงานนะคะ การจัดเก็บข้อมูลจะต้องถูกต้อง นะคะ เหมือนชื่อของพวกคุณในระบบ การศึกษา ชื่อภาษาไทยต้องถูกนะคะ รหัสบัตรประชาชนต้องถูกที่อยู่ต้องถูก สามารถเรียกดูข้อมูลได้อย่างถูกต้องแม่นยำนะคะ มีรหัสนักศึกษาเข้าไปนะคะ น่าจะต้องขึ้นชื่อให้ถูก เขียนชื่อใครขึ้นมารหัส 206 ชื่อทัตเทพก็ต้องขึ้นมานะคะ ตรงตามความต้องการที่อาจารย์ต้องการจะดู อาจารย์อยากดูเกรดก็ต้องดูได้สามารถสืบค้นข้อมูลได้อย่างรวดเร็วนะคะ แสดงผลออกมาได้อย่างเหมาะสม ไม่ใช่ไม่มีว่าไม่มีการเว้นวรรค ตาราง เกรด ไม่มีเส้นตาราง ควรจะเป็นตารางแต่ก็มาเป็นข้อความยาวๆรวมกันหมดเลยไม่มีการจัดระเบียบอย่างนี้ก็ไม่ได้นะคะ ตัวข้อมูลนี้อย่างเช่น จะเป็นหน่วยที่ไม่ยังไม่มีการ เขาเรียกว่ามีการจัดระเบียบนะคะ อาจจะเป็นข่าวสาร พูดขึ้นมาเลยๆ อาจจะเป็นเอกสารที่แตกกันไป โดยที่ยังไม่มีการยืนยันว่าเป็นเรื่องจริง เรื่องเห็ด หรืออาจจะเกี่ยวข้องกับบุคคลหรือสิ่งของต่างๆที่มีอยู่ อาจจะเป็นตัวเลขเป็นภาษา แปล แปลภาษาที่เราอ่านได้เป็นภาพ สัญลักษณ์ต่างๆที่อาจจะมีความหมายเฉพาะตัวนะคะ ยังไม่มีการประเมินผล ยังไม่รู้ว่าข้อมูลที่ได้มานี่จริงหรือเปล่าเอามาใช้ได้จริงไหม ราคารูปที่ส่งต่อๆกันมาเป็นรูปจริงหรือเปล่านะคะ อันนี้คือข้อมูล เปิดให้อีกภาษาหนึ่งจะเรียกว่าข้อมูลดิบนะคะ ในพจนานุกรมนี่ เราจะเรียกข้อมูลว่าข้อเท็จจริง หรือ สิ่งที่เราอาจจะยอมรับว่าเป็นข้อเท็จจริงก็ได้ อาจจะอนุมานจากความจริง เกิดจากการคำนวณนะคะ โดยสรุปก็คือถ้าข้อมูลตัวไหน นะคะ อาจจะสิ่งที่พูดมาเขาว่ากันว่าคนนั้นพูดว่าคนนี้พูดว่า เราจะยังไม่ถือว่าเป็นความรู้ เราจะยังไม่ถือว่าเป็นสารสนเทศนะคะ ถ้ามันไม่ผ่านการพิสูจน์ หรือยังไม่มีการประมวลผล อย่างเช่นเขาบอกว่า 2 * 3 ได้ 8 เราจะถือว่าเป็นแค่ข้อมูล ยังไม่รู้ว่ามันจริงไหมนะคะ เพราะฉะนั้นแล้วข้อมูลก็คือข้อเท็จจริง อาจจะจริงก็ได้ไม่จริงก็ได้แต่มันยังไม่ผ่านการประมวลผลนะคะ ยังไม่มีการ การกรอง มันจะเปลี่ยนความคิดได้เลยก็ตามนะคะ โดยลักษณะของข้อมูลนะคะก็จะมีอยู่ 2 ประเภท ข้อมูลที่คำนวณไม่ได้ก็คือตัวอักษร เหมือนชื่อ นามสกุลเรานี่นะคำนวณเป็นตัวเลขไม่ได้นะคะอาจจะเป็นรหัสรูปภาพนะคะ รหัสประจำตัวเราจะไม่เอารหัสประจำตัวนักศึกษากับเลขบัตรประชาชนมาบวกกัน แล้วได้เลขอีกเป็นหมื่นล้าน เราไม่เอามาบวกกัน ก็คือตัวเลขที่มีความหมายในการคำนวณ ตัวเลข ทำไมข้อมูล พี่คำนวณไม่ได้หรือมีตัวเลขด้วยล่ะอย่างเช่นอาจารย์บอก 10 10 เทอมที่แล้วเราเรียนเลขฐาน 2 มันอาจจะเป็นความหมายของกอไก่ก็ได้ หน้ากากกอไก่ก็ได้หรือหมายถึง 1,000 ก็ได้นะคะแต่อาจารย์เขียนมาสดๆอย่างนี้ ยังไม่รู้เลยว่ามันคืออะไรนะคะ กับตัวเลขที่คำนวณได้ก็คือตัวเลขที่มีความหมายในการคำนวณอย่างเช่น สายตาสั้นใส่ตัว จุลภาคอย่างนี้ให้ด้วย แล้วจะรู้ว่าเป็นตัวเลขที่ใช้ในการคำนวณนะคะ พระอาจารย์ไม่ใส่มันอาจจะเป็นเลขฐานสองก็ได้หรือเป็นเลขที่พูดมาเลยๆรหัสสินค้าก็ได้ ราคา สังเกตได้ว่าข้อมูลที่เรากำลังใช้งานกันอยู่นี่ มันเป็นข้อมูลประเภทไหนนะคะ ประเภทของข้อมูลนี้เราก็จะมีการใช้งานหลายๆรูปแบบ อาจจะเป็นข้อมูลสำหรับการวางแผนนะครับ เส้น เอามาเกี่ยวกับการวางแผนการบริหารนะคะ ยังอาจจะมี การจัดงานที่บ้าน เราจะลองประเมินดูเราว่าอย่างเช่นเราจะจัดงานปีใหม่ เราจะต้อง เตรียมอาหารสำหรับคนกี่คนนะคะ มีกี่มื้อนะคะ เลี้ยงกี่วัน มันก็จะเป็นตัวเลขที่เอามาด้วยกัน มีการจัดเรียงลำดับพอเรามา ข้อมูลเกี่ยวกับการปฏิบัติงานนะครับ หมายถึงข้อมูลที่เราทำงานแล้วเกิดขึ้นเป็นประจำ อย่างเช่นมาทำงานกี่โมง กลับกี่โมง ทำงานครบ 8 ชั่วโมงหรือเปล่า พักทานข้าวเที่ยงตอนไหนนะคะ วันนี้ทำงานได้กี่ชิ้นนะคะ งานแต่ละชิ้นใช้เวลาในการทำงานเท่าไหร่ตามมาตรฐานหรือเปล่านะคะอย่างเช่นบางคนทำงานเกี่ยวกับการแพ็คสินค้า วันหนึ่งต้องแพ็คได้ 100 กล่อง ก่อนเที่ยง ทำถึง 50 กล่องไหม แล้ววันนี้ตะขบ 100 กล่องหรือเปล่า ราคาก็จะมีการจดบันทึกไว้ ข้อมูลอ้างอิง จะเป็นข้อมูลที่เก็บไว้สำหรับอ้างอิงนะคะ เช่นการเก็บสถิติพยากรณ์อากาศ นะคะ ยังวันนี้เมื่อปีที่แล้วอุณหภูมิเท่าไหร่ กลับวันนี้ที่เกิดขึ้นมันร้อนต่างกัน เริ่มสงสัยแล้วว่าเกิดเพราะภาวะโลกร้อนหรือเปล่ามีข้อมูลอ้างอิง 10 ปีย้อนหลัง อุณหภูมิมันเริ่มสูงขึ้นเรื่อยๆ ภายในวันนี้ของแท้ อันนี้ก็เป็นประเภทของข้อมูลที่เราเอามาใช้อ้างอิงได้นะคะ ต่อแม่ ถ้ามึงจะมีขนาดใหญ่ขึ้นเราจะเก็บข้อมูลเหล่านี้เป็นเรียกว่าฐานข้อมูลหรือว่า database นะคะ โดย database นี้ มันจะเป็นแหล่งที่ใช้สำหรับเก็บรวบรวมข้อมูล อยู่ในรูปแฟ้มข้อมูลที่เก็บไว้ที่เดียวกันอย่างเช่น เวลาเราใช้คอมพิวเตอร์ เวลาคุณเก็บข้อมูลมันจะเป็น หรือเป็นสัญลักษณ์ไอคอนสีเหลือง เราจะสร้างสัญลักษณ์นี้ไว้เก็บข้อมูลอย่างเช่น รายงานวิชาอาจารย์ มีหลายชิ้นมาก เราอยากเก็บข้อมูลรวบรวมไว้ในโฟลเดอร์เดียวกันหรือแฟ้มข้อมูลเดียวกันนะคะ โดยที่ถ้าเป็นฐานข้อมูลนี้ มันจะต้องมีส่วนหนึ่งที่เราจะต้องทำด้วยในฐานะที่ทำงานด้านคอมพิวเตอร์ เราจะเรียกว่าพจนานุกรมข้อมูล มันจะไว้สำหรับ คำอธิบาย เกี่ยวกับโครงสร้างฐานข้อมูลเช่น ถ้าเป็นนักเรียน เราก็จะเขียนคำว่านักเรียนนอหนูไม้หันอากาศกไก่ สระเอรเรือสระอียอยักหนูนะคะ ในฐานข้อมูล คำว่านักเรียนแบบนี้ คุณอาจจะเขียนย่อเป็น นอ เป็นพจนานุกรมอย่างหนึ่ง การเขียนอธิบายก็คือ ยังไงเวลาเราเขียนโปรแกรม คุณชัย ตัวยาตัวนี้ แปลว่านักเรียนถ้าสมมุติคนอื่นมาทำงานต่อคุณล่ะ เขาไม่เข้าใจ มานอนรอของคุณหมายความว่าอะไร เขาจะต้องกลับมาเปิดที่พจนานุกรมข้อมูลดูว่าตัวย่อที่คุณใช้นี่มันหมายถึงอะไร เพราะฉะนั้นถ้าเราทำงานเกี่ยวกับ database หรือข้อมูลใดๆก็ตาม การเขียนโปรแกรมใดๆก็ตาม จะต้องมีการจัดทำข้อมูลพจนานุกรมขึ้นเพื่อให้รู้ว่า คำในแต่ละคำในตัวระบบของคุณ มันหมายความว่าอะไร เพราะว่าต่อไปเกิดคุณยายที่ทำงาน หรือว่าเป็นตัวคุณเองที่ไปทำงานต่อจากคนอื่น แล้วเขาไม่ได้เขียนให้ คุณต้องรื้องานใหม่เกือบหมดเลยนะครับ เขาว่าไม่เข้าใจว่าเขาย่อว่าอะไร อันนี้ก็คือข้อดีหรือข้อสำคัญของการทำพจนานุกรมข้อมูลนะคะ เนื่องจากฐานข้อมูลที่จัดเก็บหนี้ ข้อมูลที่จัดเก็บในนั้น จะต้องมีความสัมพันธ์ซึ่งกันและกันนะคะ มันจะทำให้เราสามารถค้นหาข้อมูลได้ง่าย แก้ไขข้อมูลก็ง่ายนะคะ มีการปรับ เปลี่ยนแปลงข้อมูลได้อย่างเช่น บางคนรู้สึกว่าชื่อไม่มงคล ไปเปลี่ยนชื่อ ถามว่าเปลี่ยนได้ไหมได้ถามว่าต้องลบคุณออกจากมหา วิทยาลัยเลยไหมไม่จำเป็น มันเป็นแค่การปรับปรุงข้อมูลเฉยๆ ไม่ต้องไปสมัครเรียนใหม่ อุ้ยชื่อเปลี่ยน ต้องสมัครเรียนใหม่ไม่ใช่มันสามารถเปลี่ยนแปลงแค่ชื่อได้ PB ผู้หญิงแต่งงานอยากเปลี่ยนนามสกุล ต้องขอเลขบัตรประชาชนใหม่ๆไม่ต้องแค่ไปเปลี่ยนแปลงนามสกุลเฉยๆนะคะ รวมถึงเป็นการจัดเรียง สังเกตได้ว่า เราจะไปยังเวลา เอาเกรดเลยลำดับเรียกชื่ออาจารย์จะเรียงลำดับจากน้อยไปหามาก รหัสนักศึกษาเพื่อความเป็นระเบียบ ราคา ใครสมัครก่อนเลขรหัสนักศึกษาก็จะขึ้นก่อนนะคะ จะเป็นการจัดเรียงไปเรื่อยๆนะคะ ทั้งนี้ทุกอย่างนี่ มันจะทำให้เราสะดวก ถ้าเรามีฐานข้อมูลถัง การหาว่าเลขรหัสนักศึกษาลงท้ายด้วย 204 คือใคร อาจารย์ก็ค้นหาได้ง่าย หรือว่าอาจจะมีการเปลี่ยนแปลงแก้ไขที่อยู่ แก้ไขได้ นะคะ 2 อย่างในมหาวิทยาลัยนี้ที่เปลี่ยนไม่ได้ก็คือเลขรหัสบัตรประชาชนกับรหัสนักศึกษา บัตรประชาชนเกิดมาแล้วต้องเป็นเลขเดียวเท่านั้น เปลี่ยนไม่ได้นะคะ ด้วยการทำงานทุกอย่างที่พูดมา ห่างกัน แก้ไขการเปลี่ยนแปลงข้อมูลการจัดลำดับข้อมูลเราจะใช้ซอฟต์แวร์นะคะ สำหรับการจัดการฐานข้อมูลซึ่ง หลังมิดเทอม ก็จะให้ทุกคนมาลองเขียนโปรแกรมง่ายๆในการทำงานเกี่ยวกับฐานข้อมูลด้วยนะคะ กลับอีกอย่างหนึ่งวีซ่านี้ภาษาอังกฤษใช้เยอะ เพราะระบบจัดการข้อมูล น้องชายภาษาอังกฤษ นาคา พยายาม ตั้ม พยายามทำความเข้าใจคำสั่งง่ายๆ นะคะ เขาว่ามันสำคัญ เพราะเราเขียนโปรแกรม เราใช้ภาษาไทยไม่ได้แต่ข้อมูลที่เก็บภาษาไทยได้ คำสั่งที่ใช้งานต้องเป็นภาษาอังกฤษเท่านั้นนะคะ ระบบฐานข้อมูลนะคะก็จะเป็นกลุ่มของข้อมูลที่มีความสำคัญพันธ์กันถูกเก็บไว้ในที่เดียวกัน เจ็บไหมนี่แบบเดียวกันหรือแยกเก็บหลายๆซ้ำก็ได้นะคะ จะต้องมีการสร้างความสัมพันธ์ระหว่างข้อมูล อย่างเช่นข้อมูลของทุกคนนี่ เก็บอยู่ในฐานข้อมูลมหาวิทยาลัยก็จริงแต่อาจจะยากเก็บไว้ที่คณะสาขาได้ด้วย OK ระบบจัดเก็บข้อมูลนะคะได้แล้ว เนื้อคอมพิวเตอร์นี่มันก็จะมีวัตถุประสงค์ก็คือ มันสามารถบำรุงรักษาได้ง่าย สามารถเรียกใช้ได้ทุกที่ที่ต้องการ เดี๋ยวนี้ฐานข้อมูลนี่มันออนไลน์ได้ทั่วโลก นะคะ ไม่สามารถเรียกใช้ที่ไหนก็ได้เหมือนตอนนี้ทุกคนดู YouTube ใช่ไหมคะ อ่านข้อมูลมันไม่ได้อยู่ที่ หรือ ได้หรือยังได้ยินนะคะ ได้ยินไหม ได้ยินเราเนาะ OK ทำไมล่ะไม่ได้ยินไหมคะ น้ำหลุดอีกแล้ว RAM ได้ยินไหมคะ ได้ยินแล้วค่ะ Ok ค่ะ เอามา เหมือนที่ทุกคนดู YouTube นะคะ ฐานข้อมูลมันไม่ได้อยู่ที่บ้านเรานะ จริงๆบริษัทอยู่ถูกอยู่ที่อเมริกา หลายๆอย่างที่ทุกคนดูนี่มันจะอยู่เมืองนอก นะคะ แต่เราได้ทำการเรียกข้อมูลจากอเมริกานี่มาเปิดดูที่บ้านเราเพราะมันเก็บไว้ในฐานข้อมูลที่สามารถเรียกใช้ที่ไหนก็ได้บนโลก ไหนมันก็มีจะมีสิ่งที่เรียกว่า Server มาตั้งเพื่อให้ การเชื่อมต่อข้อมูลนี้มันไม่ต้องไกลขนาดนั้น เวลาเราเรียกรุ่นข้อมูลนี่เพราะว่าระยะทางมันไกลมันจะใช้ ระยะเวลานานมากนะคะ ทุกอย่างที่เราใช้ตอนนี้นี่มันเลยเก็บไว้ด้วยคอมพิวเตอร์ เพราะมันทางเรียบหรูได้ง่ายบำรุงรักษาก็ง่าย สามารถนำมาใช้ที่ไหนก็ได้หรืออยากดูตอนไหนก็ได้ 24 ชั่วโมงนะคะ โดยระบบฐานข้อมูลนี่มันก็จะเป็นการรวบรวมข้อมูลหลายๆข้อมูลมาเข้าไว้ด้วยกันนะคะ จะต้องไม่ซ้ำซ้อนกัน ถ้ามันซ้ำซ้อนกันปุ๊บมันจะมีการกำจัดออกเพราะถือว่าเป็นข้อมูลชุดเดียวกัน เราจะลืม ไอ้นาย ตัว รวมกัน 8 ตัว กไก่กไก่ หนูก็ตอบค่ะว่า มวยที่เล็กที่สุดของคอมพิวเตอร์คืออะไร ข้อมูลหลายๆมารวมกัน เช่นตรงนี้ เบอร์โทรศัพท์ แอนเอาคนรวมกัน เราจะเรียกว่าฟิวส์กินข้าว เราจะเรียกว่า School ข้อมูล เราจะเรียกว่า สาขาวิชาคอมพิวเตอร์ เอกสาร พูดไปแล้วเมื่อกี้นี้ลูกเดียว อธิบายได้หมด รูปแบบการเจ็บ คนเอาไปใช้ บริษัท นครนครพนม ก็เป็นปัญหา โปรแกรมที่ใช้ไม่มีความยืดหยุ่น เราเป็นสมาชิกอยู่แล้ว มันเป็นคำศัพท์ใหม่ จำนวน ลักษณะสำคัญของนักวิทยาศาสตร์จะเป็นลักษณะของ เป็นอะไรบ้าง ความน่าเชื่อถือ กระบวนการทำงาน การจัดเก็บข้อมูล เวลา 13:00 น เว็บไซต์ไหนที่นักศึกษา เพื่อนรัก อะไรพวกนี้นะคะ เข้าใจ อะไรใดๆก็ตาม น้ำยาล้างรถ ตอนนี้คนไทย รวมถึงวางแผน อนาคตการทำงาน ข้อมูลที่สามารถนำมาวิเคราะห์อนาคตได้ เช่น รู้แล้วว่ามีคนเล่นเยอะมากอาจจะมีการวางแผนสำหรับการจัดการ อุปกรณ์ที่ทำให้เรา งบประมาณยังไง นักศึกษาใช้งาน อุปกรณ์การใช้งาน ดูแลได้อย่างมหาศาลขนาดนั้นก็ได้ ฐานข้อมูล ถนนข้อมูล แล้วก็จะเป็นการจัดการโดย ซึ่งฐานข้อมูลนี่มันก็จะมี หน้าที่ในการอธิบายนะคะความหมายที่เก็บอยู่ โดยสิ่งที่อยู่ในนั้นก็อาจจะเรียกว่าเป็นบัญชีของระบบ พจนานุกรมของข้อมูล Meta Data อันนี้เดี๋ยวกดถัดไป การจะลงรายละเอียดลึกกว่านี้นะคะ อันนี้แนะนำไปก่อน โดยสารข้อมูลนี่ถ้าโครงสร้างของข้อมูล อาจจะถูกแยก ออกจากโปรแกรมประยุกต์เก็บไว้นะคะทำไมต้องแยก ข้อมูลจะถูกแยกเก็บออกจากโปรแกรมเพราะถ้าวันใดวันหนึ่งคุณเปลี่ยนโปรแกรม ข้อมูลที่อยู่ในฐานข้อมูล จะไม่ได้รับความเสียหาย เพราะถ้าเราผูกติดทุกอย่างไว้กับโปรแกรมไม่ว่าจะใช้อยู่ดีๆวันนี้อยากใช้ โปรแกรมเอ ขอสัก 5 ปีอยากเปลี่ยนโปรแกรมดีไม่ได้ โดนผูกขาดว่าต้องใช้ a เท่านั้น เป็นเรื่องที่ยอมรับไม่ได้นะคะ ให้มีการเพิ่มหรือมีการปรับปรุง โปรแกรม โครงสร้างของข้อมูล ต้องไม่ได้รับผลกระทบจากการเปลี่ยนโปรแกรม วันนี้คุณอยากจะใช้โปรแกรมเอก็ได้วันพรุ่งนี้คุณอยากใช้บีก็ยอมได้เพราะข้อมูลคุณจะไม่หายไปไหน คือ ประโยชน์ของการใช้ระบบจัดการฐานข้อมูลนะคะ รูปนี้คุ้นๆไหม ที่ผ่านมาแล้ว จะสังเกตได้ว่า จะมีโปรแกรมในการทำงานแยกกัน แต่จะมีระบบจัดการฐานข้อมูลอยู่ตรงกลางเพื่อให้เราสามารถเรียกใช้ข้อมูลทั้งข้อมูลลูกค้าข้อมูลพนักงานการขายสินค้า บัญชีหรูให้ใครรู้ฝ่ายบุคคลอยากดูก็ดูได้ นะคะ มีพนักงานขายเข้ามาใหม่ ฝ่ายบุคคลก็ มีการปรับปรุงสินค้าราคาสินค้ารหัสสินค้าทุกอย่างทำที่เดียว สามารถเรียกดูได้ทุกโปรแกรม นะคะ อันนี้คือข้อดีของ การใช้ระบบจัดการฐานข้อมูล ระบบจัดการฐานข้อมูลมีหน้าที่อะไรบ้างนะคะ ตั้งแต่การเขียนพจนานุกรมข้อมูลอย่างที่อาจารย์บอกว่าสมมุติว่าต่อไปคุณเขียนโปรแกรมภาษาอังกฤษของนักเรียนก็คือ Student ในพจนานุกรมของคุณอาจจะเขียนแค่ std แทนคำว่า Student เป็นอย่างสั้นอย่างย่อนะคะ บริการจัดเก็บข้อมูล เราอาจจะเพิ่มลบ แก้ไขข้อมูลได้ง่ายนะคะมีการเปลี่ยนแปลงข้อมูลแล้วก็เป็นการนำเสนอข้อมูลเช่น เอาข้อมูลที่มีทั้งหมดออกมาเป็นกราฟให้ดู เพื่อให้ผู้บริหารดูได้ง่ายๆก็ได้นะคะ ผู้บริหารไม่ชอบดูตัวเลขค่ะ อาจจะชอบอยู่ที่แบบเป็นภาพ เอามาให้เห็นเลยว่ายอดขายปีนี้ 10 ล้าน ปีก่อน 8 ล้าน เขาอาจจะมองภาพ ไม่ค่อยชัด ขอบคุณทำเป็นกราฟแท่งโอเคเขาจะรู้แล้วว่ายอดขายมันเพิ่มขึ้นจริงๆนะคะ รวมถึง ของผู้ใช้พร้อมกันอย่างเช่นระบบ เข้าดูเกรดน่าจะเคยเข้าไปดูแล้วระบบคอนเนค ดูเกรดทุกวิชา คำว่าอาจารย์ก็ใช้ระบบ Connect ไหมฉาย พวกคุณก็ใช้ การใช้งานไม่เท่ากัน เข้าใช้งานพร้อมกันได้แต่สิทธิ์ในการเข้าถึงข้อมูลไม่เท่ากันนะคะ ดูข้อมูลได้ไม่เหมือนกันอาจารย์ดูได้มากกว่า นักศึกษาก็จะดูเฉพาะของตัวเองนะคะ อันนี้ก็คือควบคุมการเข้าใช้งานของ User การสำรองข้อมูลการกู้คืนข้อมูลอย่างเช่นเครื่องคอมพิวเตอร์ ถามว่าข้อมูลเราจะหายไปไหม ไม่หายนะคะ เก็บสำรองข้อมูลไว้ในฮาร์ดดิสก์ของเราเนี่ย ไม่สามารถหย่าเครื่องได้ย้ายไปที่ไหนก็ได้นะครับ รวมถึงการจัดการการคงสภาพของข้อมูลเช่น รหัสบัตรประชาชนทุกคนจะต้องมี 13 หลัก ถ้าคุณเข้าไปแก้ไขข้อมูลแล้วบังเอิญลืมว่า ใส่ตัวเลข 0 ตกไปตัวหนึ่ง ถ้าคุณใส่ไม่ถูกต้อง ของกฎความคงสภาพของข้อมูล คุณใส่ไป 12 ตัว ระบบจะไม่ยอมให้คุณบันทึก เขาว่า มันไม่ถูกต้องตามสภาพของข้อมูลที่ควรจะเป็น ประชาชนจะต้องมี 13 หลัก ต้องใส่ให้ครบไม่อย่างนั้นระบบจะไม่ทำงานนะคะ อันนี้ก็เป็นลักษณะ ของ ความคงสภาพของข้อมูลชื่อของเรา จะกรอกเป็นตัวเลขไม่ได้ นะคะ ไม่มีใครซื้อเป็นตัวเลขอยู่แล้วใช่ไหม อันนี้ก็คือความคงสภาพของข้อมูล ภาษา ที่ใช้ในการเข้าถึงข้อมูลนะคะภาษาที่ใช้ในการเข้าถึงข้อมูลของวิชานี้จะเป็นภาษา HD Q เดี๋ยวเราจะได้เรียนหลังมิดเทอมนะคะอันนี้แนะนำไปก่อน การประยุกต์ใช้งานของฐานข้อมูลก็เยอะมาก รับตัวคุณเลยเยอะทุกอย่าง ใช้ฐานข้อมูลหมด ขนาดเบอร์โทรศัพท์ของคุณที่เก็บไว้ในเครื่องก็คือฐานข้อมูล เมมเบอร์ พ่อเมมเบอร์แม่เมมเบอร์เพื่อนไหว แอดไลน์เพื่อน แอด Line อาจารย์ แอด Line พี่เจ้าหน้าที่ เป็นเพื่อนกันใน Facebook ลงคลิปใน YouTube ทุกอย่างฐานข้อมูลหมดเลย ราคา เงินในบัญชีก็ฐานข้อมูล ผ่อนเท่าไหร่แม่สั่งให้เท่าไหร่ เก็บเรคคอร์ดไว้หมดเก็บบันทึกไว้หมดนะคะ อันนี้คือไม่ว่าอะไรใดๆในรอบตัวเราตอนนี้ใช้ฐานข้อมูลหมดนะคะ องค์ประกอบของสิ่งที่จะต้องมีในระบบฐานข้อมูลนะคะ สิ่งที่เชื่อมระหว่างคอมพิวเตอร์กับคนก็คือข้อมูลนะคะ ในส่วนของคอมพิวเตอร์มีอะไรบ้าง อุปกรณ์คอมพิวเตอร์ อุปกรณ์รอบข้างที่เกี่ยวข้องกับการใช้งานฐานข้อมูลทั้งหมดนะคะ ต่อก็ใช้คีย์บอร์ดก็ใช่กล้องก็ใช่นะคะ อันนี้คือสิ่งที่เราต้องใช้ Software นะคะ ระยะทางที่เราใช้งานปัจจุบันก็คือระบบปฏิบัติงานการ ในห้องแล้วพรุ่งนี้ก็จะเป็นวินโดว์นะคะระบบจัดการฐานข้อมูลที่เราจะใช้หนี้เธอมีจะเป็น Microsoft Access นะคะ อาจจะมีโปรแกรมประยุกต์อื่นๆที่เราจะใช้บ้างก็ได้นะคะ พื้นฐาน ใช้ภาษาเดียวกันก็คือ SQL บางคนจบไปแล้วไปทำงานอาจจะใช้ระบบจัดการฐานข้อมูลชนิดอื่นก็ได้แต่ภาษา โปรแกรมเดียวกันนะคะ แต่ว่าตอนนี้เรามีลิขสิทธิ์ของ Windows เราก็ใช้อุปกรณ์ของพวกเรากันนะคะ ข้อมูลเป็นสิ่งที่จัดเก็บอยู่ในระบบจัดการฐานข้อมูลนะคะ ก็จะเอาไว้ประมวลผลต่อไปนะคะ ในระบบจัดการฐานข้อมูลก็จะมีส่วนที่ไว้สำหรับอธิบายฐานข้อมูลด้วยบรรยายลักษณะของข้อมูลด้วยนะคะ จ้า น่าจะเป็นคำสั่งเราก็กด คำสั่งต่างๆ ที่เป็นขั้นตอนการปฏิบัติงานนะคะเราก็จะเขียนไว้ซึ่งวิชานี้ จะต้องได้วาดรูปด้วย ราคา อาจจะเคยวาดมายแมพมาแล้ว ใกล้เคียงกัน รูปที่เราจะว่าเราจะเขียนว่าแผนภาพอีอาร์นะคะ เดี๋ยวทักไปเราจะได้วาดรูปด้วยนะคะ สัญลักษณ์แต่ละอย่างในรูปมีความหมาย หัวลูกศรมีความหมาย เป็นเส้นตรงเส้นประ ทุกอย่างจะแทนความใหม่หมดเพราะฉะนั้นถ้าวันไหนว่ารูปตั้งใจนะคะ บุคลากรที่เกี่ยวข้อง ก็จะเป็นคนที่ทำงานเกี่ยวกับฐานข้อมูลทั้งหมดทั้งออกแบบการใช้งานนะคะ อาจจะเป็น User หรือว่าผู้ใช้งานทั่วไป เป็น database Admin หรือว่านักออกแบบระบบดูแลระบบทุกอย่างนะคะ อาจจะเป็นทั้งผู้บริหารคนพัฒนาโปรแกรม อันนี้ก็คือคนที่มีส่วนเกี่ยวข้องในการใช้งาน ข้อดีของการใช้งานฐานข้อมูลนะคะก็คือ เป็นอิสระ โปรแกรมฐานข้อมูลถ้าเราอัพเดตโปรแกรมเปลี่ยนโปรแกรมข้อมูลเราจะไม่เสียหายนะคะ ลดความซ้ำซ้อนกันของข้อมูลจัดเก็บข้อมูลที่เดียวกัน ถ้าข้อมูลตัวไหนซ้ำจะถูกตัดออกนะคะ มีความตรงกันของข้อมูลนะคะ ค้นหาข้อมูลเข้าไปแล้วก็จะเจอข้อมูลที่ตรงกันนะคะ สามารถใช้งานข้อมูลร่วมกันได้ข้อมูลเป็นมาตรฐานเดียวกัน สามารถเรียกดูแล้วก็เข้าใช้งานได้ง่าย ป้องกันเราก็ควบคุมการใช้งานง่าย ลดปัญหาในการปรับปรุงรักษาโปรแกรมนะคะ เขาว่าถ้าใช้เหมือนกัน การบำรุงรักษาก็จะเข้าใจตรงกันดูแลง่ายนะคะ แต่ข้อจำกัดที่บางคนไม่ค่อยอยากจะ ใช้งานระบบจัดการฐานข้อมูลที่มีราคาแพงแต่ว่า ความสามารถมันสูงบางคนก็จะเลือกตาม ข้อจำกัดมันก็จะมีอาจจะซับซ้อนใช้ ฟังก์ชันมันยากนะครับ รูปแบบในการเรียกดูข้อมูลมันยาก ขนาดมันใหญ่ ราคา ราคาก็แพงขึ้นเช่นเดียวกันถ้าราคาโปรแกรมแพงตัวฮาร์ดแวร์หรืออุปกรณ์ที่ใช้งานก็จะแพงขึ้นไปด้วยเหมือนกัน ค่าใช้จ่ายก็แพงขึ้นในการติดตั้ง ผลกระทบจากการเสียหายก็ค่อนข้างสูง เช่นถ้าเราเก็บเข้าไปที่เดียวเนี่ย วันดีคืนดีอาจจะเป็นน้ำท่วมไฟไหม้ หาข้อมูลเก็บไว้ที่เดียวโดนไฟไหม้ความเสียหายก็สูงเช่นเดียวกันนะคะ มันก็จะมีแผนสำหรับการจัดการ ฐานข้อมูลสำรองไว้อีกเดี๋ยวเราจะเรียนในวันถัดไปนะคะ ชนิดของระบบฐานข้อมูลเราจะแบ่งออกเป็น 2 ชนิด มีการแบ่งนะคะ ตอนแรกก็คือแบ่งตามลักษณะการใช้งานกับแบ่งตามสถานที่ตั้ง อย่างแรกเลยลักษณะการใช้งาน ถ้าเป็นฐานข้อมูลที่มีคนใช้งานคนเดียว เราจะเรียกว่าเป็น Single User หรือ stand alone อย่างเช่นเราใช้คอมพิวเตอร์ที่บ้าน ทำระบบบัญชีที่บ้านแม่อาจจะเปิดร้าน ขายของเล็กๆ นะคะ ทำข้อมูลบัญชีอาจจะใช้ Excel ใช้คนเดียวนะคะ เราจะเรียกว่าเป็น stand alone ไม่ต้องใช้ข้อมูลกับใคร จะกินแบ่ง 1 คือ เป็นมัลติยูสเซอร์ ทำงานพร้อมกันหลายๆคน ส่วนมากจะเป็นองค์กรที่มีขนาดใหญ่ขึ้นมีพนักงาน มีลูกจ้างนะคะ ส่วนมาก ถ้าเป็นตามบ้าน เราจะใช้เป็นผู้ชายคนเดียว ถ้าเริ่มเป็นมีลูกน้อง หรือมีใดๆก็ตาม เราจะเรียกว่าเป็นมัลติยูสเซอร์ อาจจะมีเครื่องคอมพิวเตอร์สำหรับเก็บข้อมูล 1 เครื่องแล้วอีก 4 คนนี้ก็แชร์ข้อมูลร่วมกันนะคะ แบ่งตามสถานที่ตั้งฐานข้อมูลนะคะ อะไรจะเป็นฐานข้อมูลแบบศูนย์รวมนะคะ เก็บข้อมูลที่เดียว แล้วก็ค่อยให้สาขาย่อยๆนี่เชื่อมต่อเข้ามาอย่างเช่นในมหาวิทยาลัยเรา เราจะมีฐานข้อมูลที่เดียวอย่างเช่นที่ตึก 10 อยากดูข้อมูลก็ login เข้ามา ดูข้อมูลได้ แต่ไม่เก็บข้อมูลที่อื่นเก็บที่เดียวนะคะ อันนี้ก็เป็นแบบส่วนรวมกับแบบกระจาย เหมือนที่อาจารย์อธิบายว่า YouTube ได้ละคนดูนี่ ฐานข้อมูลหลักมันจะอยู่ที่อเมริกา เขาอาจจะมีการกระจายฐานข้อมูลออกมาไว้ใกล้ๆเราอีกทีหนึ่งก็อาจจะเป็น ฮ่องกง หรือแถวเวียดนาม ตั้งไว้เพื่อให้เราสามารถเรียกดูข้อมูลได้เร็วขึ้นเป็นจุดที่ทวนสัญญาณนะคะ แบบนี้เขาเรียกว่าฐานข้อมูลแบบกระต่าย จริงๆแล้ววันนี้นี่ส่วนใหญ่ทุกคนจะเริ่มเข้าใจแล้วว่าฐานข้อมูลที่เราใช้กันนี่ มันคืออะไร ทำไมต้องเรียน แล้วเริ่มรู้สึกตัวแล้วว่าเออจริงๆแล้วรอบๆตัวเรานี่ มีอะไรที่เกี่ยวข้องกับฐานข้อมูลเยอะมากๆเลย นะคะ อาจารย์เลยจะเอางานให้ทำอันนี้เป็นการบ้าน กลับไปทำที่บ้านนะคะ มีอยู่ 2 ข้อเดี๋ยวอธิบายก่อน ก็คือ ยกตัวอย่างข้อมูลในแต่ละลำดับชั้นของการเก็บข้อมูล เอามาสัก 3 ตัวอย่าง เป็นอย่างไรนะคะเดี๋ยวจะอธิบายให้ฟังกับให้ยกตัวอย่างข้อมูล ที่อยู่ในชีวิตประจำวันของเรานี่ ที่มันไม่สามารถทำกับคนอื่นได้เอามาสัก 10 ตัวอย่าง แน่นอนยังครับแลกบัตรประชาชนคุณไม่ซ้ำแน่ใช่ไหม รหัสนักศึกษาซ้ำไหม ไม่ซ้ำนะ เบอร์โทรศัพท์สมัย ไม่ซ้ำ ไม่ใช่โทรหาคุณกดเบอร์เดียวกันจะโทรหาคุณแต่มันขึ้นของคนอื่นนี่มันเป็นไปไม่ได้ ถามตัวอย่างแล้วนะ ทะเบียนรถยนต์ซ้ำกันได้ไหมไม่ได้ ทะเบียนรถมอเตอร์ไซค์ซ้ำกันได้ไหมไม่ได้ ให้ตัวอย่างแล้ว ไปหามาอีกซิ 5 ตัวอย่างที่เหลืออะไรที่มันซ้ำกันไม่ได้อีก มันต้องมีน่ะ คำสำคัญ รหัสสินค้าซ้ำกันได้ไหมลองไปคิดดูซิ รหัสสินค้าซ้ำกันไม่ได้มีอะไรอีก มีอะไรอีกที่สำคัญไม่ได้เล่น Facebook ซ้ำกันได้ไหม สำคัญหรือเปล่า อีเมลซ้ำกันได้ไหม ลองไปคิดดูนะคะ ก็อย่างที่มันไม่ซ้ำกัน ข้อ 1 นี้ยกตัวอย่างลำดับชั้นของข้อมูล ดูตัวอย่างใน เดี๋ยวนะคะ ตัวอย่างจะเป็น หน้าที่เป็นรูปแฟน แบบนี้ ลำดับฉัน ไปหามาเมื่อกี้อาการให้เกียรติตัวอย่างจำไม่ได้แล้วให้เรียงลำดับจากน้อย ไปหามากแบบนี้อันนี้เป็นรูปตัวอย่างภาษาไทยมีกำกับด้วยให้ลองเขียนมานะคะว่า เวลาเราทำการลำดับชั้น การเก็บข้อมูลนี้เราจะเก็บข้อมูลอะไรบ้าง คนบางคนอาจจะเขียนมากไปน้อยหรือน้อยไปมากก็แล้วแต่นะครับเอาที่สะดวกเลยอันนี้เป็นตัวอย่างอยู่ในสไลด์ที่ 19 ข้อ 1 จะทำตามใจที่ 19 นะ ข้อ 1 ตามสไลด์ที่ 19 เผื่อจะได้ไป แต่ข้อมูลง่ายๆ 3 ตัวอย่างเอง ลองไปหามาสิ จะเป็นอย่างไรนะคะ ตัวอย่างข้อมูลที่อยู่ในชีวิตประจำวันที่ไม่ซ้ำกับคนอื่น 10 ตัวอย่าง เมื่อกี้พูดไปแล้ว 5-6 อย่างแล้ว หามาเพิ่มให้ครบ 10 ไม่น่าจะยากสำหรับวันแรก แข่งครั้งนี้ส่งวันไหนดี วันศุกร์มีเรียนไหมคะ ส่งวันศุกร์แล้วกันเนาะ จะได้ไม่ต้องค้างไปเสาร์อาทิตย์ทำใส่กระดาษรายงานเขียนด้วยลายมือตัวเองส่ง ใส่กระดาษรายงานนะคะไม่ต้องใส่สมุด ส่งที่ตู้ส่งงานอาจารย์ 9 เหมือนเดิมตู้สีฟ้า ทุกตู้นะมีชื่ออาจารย์อยู่ ส่งวันศุกร์ให้ในวันศุกร์นะ โอเคค่ะสัปดาห์นี้ประมาณนี้ค่ะล่ามขอบคุณมากค่ะขอบคุณค่ะความด้วย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D-Normal) สำรอง ทดสอบ (Revoice) 5169 หลักการและระบบการจัดการฐานข้อมูล 15-11-65 พี่แชมป์</dc:title>
  <dc:creator/>
  <cp:keywords/>
  <dcterms:created xsi:type="dcterms:W3CDTF">2022-11-21T04:43:30Z</dcterms:created>
  <dcterms:modified xsi:type="dcterms:W3CDTF">2022-11-21T04: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09.53 น.</vt:lpwstr>
  </property>
  <property fmtid="{D5CDD505-2E9C-101B-9397-08002B2CF9AE}" pid="3" name="subtitle">
    <vt:lpwstr/>
  </property>
</Properties>
</file>